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E171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9BB4325" w:rsidR="007B4A91" w:rsidRDefault="00490186">
      <w:pPr>
        <w:rPr>
          <w:sz w:val="28"/>
          <w:szCs w:val="28"/>
        </w:rPr>
      </w:pPr>
      <w:r>
        <w:rPr>
          <w:sz w:val="28"/>
          <w:szCs w:val="28"/>
        </w:rPr>
        <w:t>Collect the fish</w:t>
      </w:r>
      <w:bookmarkStart w:id="0" w:name="_GoBack"/>
      <w:bookmarkEnd w:id="0"/>
    </w:p>
    <w:p w14:paraId="34A9E19B" w14:textId="77777777" w:rsidR="007B4A91" w:rsidRDefault="001E171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E8D5F72" w:rsidR="007B4A91" w:rsidRDefault="00AE5A3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Collect as many fish as you can in 45 seconds without getting eaten by shark </w:t>
      </w:r>
    </w:p>
    <w:p w14:paraId="3D632C61" w14:textId="77777777" w:rsidR="007B4A91" w:rsidRDefault="001E171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1E171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E171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E171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6E2F322" w:rsidR="007B4A91" w:rsidRDefault="00AE5A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or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746E2C6" w:rsidR="007B4A91" w:rsidRDefault="00AE5A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unts for other fish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773E79F" w:rsidR="007B4A91" w:rsidRDefault="00AE5A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0EA6BC0" w:rsidR="007B4A91" w:rsidRDefault="00AE5A3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attack dory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6B8EDC0" w:rsidR="007B4A91" w:rsidRDefault="00AE5A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ther 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FD27234" w:rsidR="007B4A91" w:rsidRDefault="00AE5A3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Disappier</w:t>
            </w:r>
            <w:proofErr w:type="spellEnd"/>
            <w:r>
              <w:rPr>
                <w:sz w:val="28"/>
                <w:szCs w:val="28"/>
              </w:rPr>
              <w:t xml:space="preserve"> when touched by dory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92F1F0E" w14:textId="20E55F30" w:rsidR="007B4A91" w:rsidRDefault="00454D7C">
      <w:r>
        <w:rPr>
          <w:noProof/>
          <w:lang w:val="en-US" w:eastAsia="en-US"/>
        </w:rPr>
        <w:object w:dxaOrig="6730" w:dyaOrig="2910" w14:anchorId="536D9A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336.5pt;height:145.5pt" o:ole="">
            <v:imagedata r:id="rId6" o:title=""/>
          </v:shape>
          <o:OLEObject Type="Embed" ProgID="Excel.Sheet.12" ShapeID="_x0000_i1031" DrawAspect="Content" ObjectID="_1718512474" r:id="rId7"/>
        </w:object>
      </w:r>
      <w:r>
        <w:rPr>
          <w:noProof/>
          <w:lang w:val="en-US" w:eastAsia="en-US"/>
        </w:rPr>
        <w:object w:dxaOrig="10" w:dyaOrig="10" w14:anchorId="02936F01">
          <v:shape id="_x0000_i1032" type="#_x0000_t75" style="width:.5pt;height:.5pt" o:ole="">
            <v:imagedata r:id="rId8" o:title=""/>
          </v:shape>
          <o:OLEObject Type="Embed" ProgID="WordPad.Document.1" ShapeID="_x0000_i1032" DrawAspect="Content" ObjectID="_1718512475" r:id="rId9"/>
        </w:object>
      </w:r>
      <w:r w:rsidR="00266BB4">
        <w:rPr>
          <w:noProof/>
          <w:lang w:val="en-US" w:eastAsia="en-US"/>
        </w:rPr>
        <w:drawing>
          <wp:inline distT="0" distB="0" distL="0" distR="0" wp14:anchorId="1A817B9F" wp14:editId="1313AED9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quarim 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2859D7" w14:textId="77777777" w:rsidR="00266BB4" w:rsidRDefault="00266BB4"/>
    <w:p w14:paraId="400B812B" w14:textId="77777777" w:rsidR="00266BB4" w:rsidRDefault="00266BB4"/>
    <w:p w14:paraId="14673666" w14:textId="77777777" w:rsidR="00266BB4" w:rsidRDefault="00266BB4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5E047C7B" w:rsidR="007B4A91" w:rsidRDefault="001E171C">
      <w:pPr>
        <w:rPr>
          <w:sz w:val="28"/>
          <w:szCs w:val="28"/>
        </w:rPr>
      </w:pPr>
      <w:r>
        <w:pict w14:anchorId="4F92B24E">
          <v:rect id="_x0000_i1033" style="width:0;height:1.5pt" o:hralign="center" o:hrstd="t" o:hr="t" fillcolor="#a0a0a0" stroked="f"/>
        </w:pict>
      </w:r>
      <w:r w:rsidR="00AE5A3D">
        <w:t xml:space="preserve">My game will be a race and hopefully people will be engaged because they </w:t>
      </w:r>
      <w:proofErr w:type="spellStart"/>
      <w:r w:rsidR="00AE5A3D">
        <w:t>wanna</w:t>
      </w:r>
      <w:proofErr w:type="spellEnd"/>
      <w:r w:rsidR="00AE5A3D">
        <w:t xml:space="preserve"> win. </w:t>
      </w:r>
      <w:r>
        <w:pict w14:anchorId="6874E4CB">
          <v:rect id="_x0000_i1034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E171C"/>
    <w:rsid w:val="00266BB4"/>
    <w:rsid w:val="00454D7C"/>
    <w:rsid w:val="00490186"/>
    <w:rsid w:val="00496BFF"/>
    <w:rsid w:val="00556965"/>
    <w:rsid w:val="007B4A91"/>
    <w:rsid w:val="00AE5A3D"/>
    <w:rsid w:val="00F32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6B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BB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66B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6BB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3" Type="http://schemas.microsoft.com/office/2007/relationships/stylesWithEffects" Target="stylesWithEffects.xml"/><Relationship Id="rId7" Type="http://schemas.openxmlformats.org/officeDocument/2006/relationships/package" Target="embeddings/Microsoft_Excel_Worksheet1.xlsx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9</TotalTime>
  <Pages>1</Pages>
  <Words>213</Words>
  <Characters>121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lyn Montano</dc:creator>
  <cp:lastModifiedBy>Joshlyn Montano</cp:lastModifiedBy>
  <cp:revision>5</cp:revision>
  <dcterms:created xsi:type="dcterms:W3CDTF">2021-03-18T05:03:00Z</dcterms:created>
  <dcterms:modified xsi:type="dcterms:W3CDTF">2022-07-05T13:48:00Z</dcterms:modified>
</cp:coreProperties>
</file>